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พ.ก.)</w:t>
      </w:r>
      <w:r>
        <w:t xml:space="preserve"> </w:t>
      </w:r>
      <w:r>
        <w:t xml:space="preserve">Market</w:t>
      </w:r>
      <w:r>
        <w:t xml:space="preserve"> </w:t>
      </w:r>
      <w:r>
        <w:t xml:space="preserve">Fair</w:t>
      </w:r>
      <w:r>
        <w:t xml:space="preserve"> </w:t>
      </w:r>
      <w:r>
        <w:t xml:space="preserve">“</w:t>
      </w:r>
      <w:r>
        <w:t xml:space="preserve">เรารู้</w:t>
      </w:r>
      <w:r>
        <w:t xml:space="preserve"> </w:t>
      </w:r>
      <w:r>
        <w:t xml:space="preserve">คุณทำได้</w:t>
      </w:r>
      <w:r>
        <w:t xml:space="preserve">”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109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คุณพี่และคุณพี่ เต้นเต็มหน้าเวทีเลยนะครับ อย่าเพิ่งไปนะครับ เพราะว่าการแสดงมีอีกหลายเพลง นั่งโซฟาด้านหน้าได้เลยนะครับ จะได้ลุกง่าย ๆ รู้สึกว่า 2 เพลงหลังจะกระชุ่นะครับ แม่ยกจะเยอะ เปลี่ยนจากโยกเป็นติปก็ได้นะครับ น้อง ๆ บอก ก็เรียกได้ว่าเป็นอีกหนึ่งการแสดงนะครับ เป็นอีก 1 ชุดการแสดงนะครับ ที่เรียกความสุขสนนะครับ เรียกว่า 2 เพลงสุดท้ายทำให้คุณแม่และคุณพี่คึกเลยนะครับ ชุดการแสดงจาก DIB BAND และพัฒนาคนพิการบ้านนนทภูมิ จังหวัดนนทบุรีครับ ที่ได้รังสรรค์บทเพลง นะครับ แต่ยังไม่หมดเพียงเท่านี้ครับ บ้านนนเขามีของดี หลากหลายการแสดง เรียกว่าเป็นการแสดงคุณภาพนะครับ ท่านใดที่รว่า ข้อเข่ายังดีอยู่ ใจเรายังได้ ฟอร์ด้านหน้าว่าง ว่าง เรียนเชิญได้เลยนะครับ ฝั่งนั้น ผอ. ป้อมก็พร้อมนะครับ ฝั่งนั้นถ้าพร้อมแล้วแดนซ์ได้นะครับ เสื้อฟ้า เสื้อชมพู ว่าใคร ใครจะมันกว่ากันนะครับ สำหรับชุดการแสดงตอนนี้นะครับ ที่กำลังเตรียมความพร้อมอยู่ในขณะนี้นะครับ ก็เป็นอีก 1 ความพร้อม เช่นกันนะครับ เรียกได้ว่าบ้านนนทภูมิครการแสดง ไม่ว่าจะเป็นแดนซ์ วีลแชร์ ร้องเล่น ร้องเพลง เล่นดนตรี และดนตรีไทยดั้งเดิมก็มีด้วยนะครับ เรามาดูกันว่า เอ๊ะ บ้านนี้เขามีดีตรงไหนบ้าง ไล่มาเยอะแล้ว ยังไม่หมดนะครับ เขายังมีอีก 1 ชุดการแสดง ชุดนี้ยังไม่หมดเพียงเท่านี้นะครับ ชุดการแสดงที่จะยผ่านสายตาของทุกท่าน ในวันนี้ยังมี 1 การแสดงด้วย อันนี้เป็นชุดรองนะครับ ชุดรอง เรามาดูว่าชุดรองนี่ จะเรียกน้ำย่อย คุณพี่แลคุณพี่และคุณแม่ออกมาหน้า Floor ไดพร้อมไหมครับ น้อง ๆ พร้อมไหมครับ ยัง ยังไม่พร้อม แต่ด้านล่างพร้อมมาก ตอนนี้ด้านล่างเตรียมโยนแล้ว ใช่ไหมครับ อันนี้เป็น FC บ้านนนภูมิเลยไหมครับ เรามี FC มาด้วยนะครับ อันนี้น้องอะไรครับ น้องอะไรครับ ชื่อน้องอะไรครับ น้องศุภกิจ ตอนนี้แฟนคลับน้องศุภกิจเพียบเลยครับ อันนี้จ้างมาใช่ไหม</w:t>
      </w:r>
    </w:p>
    <w:p>
      <w:pPr>
        <w:pStyle w:val="BodyText"/>
      </w:pPr>
      <w:r>
        <w:t xml:space="preserve">(คุณเพลงรบ) จ้างมา ว่าแล้ว พี่คิดว่าจ้างมาเพราะพี่เห็นเขาเต้นตามกำลังเงิน ตอนนี้ลงไปนั่งแล้ว หนูต้องพร้อมเปย์อยู่แล้วล่ะ นั่งแล้วแถวหน้านะครับ จะเป็นโซฟานุ่ม ๆ ประมาณ 20 ที่ ตอนนี้คุณแม่จับจองแล้ว แฟนคลับของพวกหนูจับจองแล้ว ไหนลองบอกให้เขามาร่วมเชียร์ร่วมสนุกกับเราหน่อยสิ ขอเรียนเชิญแม่ฟ้า แม่ปิ๊ก แม่ใหญ่ แม่ฉุยมาเป็นกำลังใจให้ผมด้วยนะครับ</w:t>
      </w:r>
    </w:p>
    <w:p>
      <w:pPr>
        <w:pStyle w:val="BodyText"/>
      </w:pPr>
      <w:r>
        <w:t xml:space="preserve">(คุณเพลงรบ) ครับผม พร้อมแล้ว เป็นกำลังใจ แม่ติ๊บยังมีอาจารย์ปิ๊กด้วยนะ อยู่ครบเลย ถ้าพร้อมแล้ว ขอเสียงปรบมือเล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ขอเสียงปรบมือด้วย ชุดอังกะลุง ขอเสียงปรบมือให้กำลังใจน้อง ๆ อีก 1 รอบ ขอบพระคุณครับ เก่งมาก ๆ เลยนะครับ ขอบคุณครับ เรียกว่าเป็นอีก 1 เสียงเพลงนะครับ ที่มาขั้นจังหวะก่อนที่เราจะไปชมชุดการแสดงชุดสุดท้าย ชุดสุดท้ายเขาบอกว่าเป็นการแสดงรำกลองยาวนะครับ คิดว่าโซฟาแถวหน้าน่าจะชอบนะครับ เป็นการรำกลองยาวนะครับ ส่วนปีกซ้ายและปีกขวา ก็ยังคงขยับได้เต็มที่เช่นกันนะครับ เพราะว่าการแสดงรำกลองยาวและพัฒนาคนพิการบ้านนนทภูมิ เลยเอาฟินนาเล่ไว้ตอนจบนะ เลยนะครับ อันนี้เป็นชุดกลองยาวด้วยไหมครับ ถอยนิดหนึ่ง ระวังด้านหลังนะครับ โอเค เรียกได้ว่านะครับ ชุดการแสดงที่เราได้รับชมไปนะครับ ชุดแรกเลยนะครับ ที่เป็น Cover Dance จากทีม DBK T21 จากสมาคมคนพิการทางสติปัญญาแห่งประเทศไทยนะครับ ในชุด Cover Dance ชุดแรกนะครับ ส่วนชุดที่ 2 ชุดถัดมานะครับ ที่เราได้รับชม เป็นการแสดงนะครับ วิลแชร์ แดนซ์ อันนี้เรียกว่าเป็นการแดนมันมาก ๆ ด้วยรถวีลแชร์นะครับ จากสถานคนพิการ บ้านนนทภูมิ จังหวัดนนทบุรี ครับ การแสดง DIB BAND นะครับ จากสถานคุ้มครองคนพิการบ้านนทภูมิเช่นกัน เขามีหลายแบรนด์นะ บ้านนี้เขามีหลายแบรนด์จริง ๆ และเพิ่งจบลงไปสักครู่ล่าสุดเลย จากสถานคุ้มครองและพัฒนาคนพิการบ้านนนทภูมิเช่นกัน ส่วนชุดสุดท้าย เราจะแห่ไปที่ไหน มีเพลงอะไรบ้าง แล้วเขาจะแห่ได้สนุกแค่ไหน ความสนุกของเขานี่จะทำให้แม่ ๆ พี่ ๆ ลุกขึ้นมาได้ไหมนะครับ เราต้องมาทดสอบในชุดการแสดงชุดสุดท้ายของบ้านนนทภูมิ แต่บ้านนนทภูมินี่มีหลายชุดมาก ทำให้เราแบบใครคือผู้ปกครองสถานแห่งนี้ ทำไมได้เด็กคุณภาพจังนะครับ และแน่นอนนะครับ ว่าสำหรับท่านที่ได้ยินเสียงนี้อยู่นะครับ งาน 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นี่ ของเรามีบูธจัดนิทรรศการสินค้านี่เยอะมากนะครับ เรียกว่าเป็นของที่มีคุณภาพของที่ผลิตจากฝีมือ ฝีมือที่เป็นงานที่เรียกว่างานคุณภาพและจากความตั้งใจด้วย คุณจะได้คุณค่าทั้ง 2 แบบ ทั้งคุณค่าและด้านจิตใจด้วย ลองมาอุดหนุนกันได้นะครับ สำหรับท่านที่ปฏิบัติหน้าที่อยู่ บูธของเรานะครับ เปิดจำหน่ายสินค้าจนถึงเวลา 15… 5 โมงเย็น 17.00 น. ตรงนะ ยังสามารถมาอุดหนุนให้กำลังใจ และมาดูสินค้าคุณภาพของเราได้ด้วยนะครับ มีของกินด้วยนะครับ แต่ก่อนที่เราจะไปแนะนำบูธอาหาร บูธหรือสินค้าและบริการต่าง ๆ เรามาแนะนำการชุดนี้กันเลยดีกว่านะครับ กับการแสดงกลองยาว และพัฒนาคนพิการบ้านนทภูมิ จังหวัดนนทบุร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ขอบคุณครับ ขอบคุณครับ อธิบายเพิ่มเติมของนักดนตรีของเราครับ หน้าเวทีแน่นขนัดไปด้วยพี่ ๆ น้องนะครับ ที่มาร่วมกันสนุกสนานนะครับ ในบทเพลงที่เป็นชุดการแสดงของเรา ขอเสียงปรบมือให้ทั้งตัวเองและน้อง ๆ ด้วยนะครับ เราจะไม่หายใจเสียงดังนะครับ เดี๋ยวเขาจะรู้ว่า เราอายุเท่าไหร่ เราจะไม่แสดงความเหนื่อยล้าให้ใครเห็นนะครับ ก็ขอบคุณทุกคนนะครับ ที่เป็นส่วนหนึ่งของสีสันที่น่ารักมาก ๆ ในงาน Market Fair วันนี้ เรารู้คุณทำได้แล้วก็ทำได้แล้วก็ทำได้จริง เรียกว่าบ้านนนทภูมิขนทัพความสนุกมาแต่เป็นความสนุกที่ยังค้างคาในใจเพราะว่าคุณพี่ ๆ กำลังมันอยู่เลยนะครับ กำลังมันกำลังสนุกอยู่เลยนะครับ แต่แน่นอนว่างานและกิจกรรมในวันนี้นอกจากที่เราจะร่วมเข้าสู่พิธีเปิดอย่างเป็นทางการ เพื่อที่จะเป็นการ Click Off นะครับ เพื่อให้ทุกคนได้ตระหนักและความสามารถที่นำมาซึ่งอาชีพของคนพิการรวมถึงผู้ดูแลคนพิการ และกลุ่มเป้าหมายของกระทรวงการพัฒนาสังคมและความมั่นคงของมนุษย์ในทุก ๆ กลุ่ม ซึ่งกลุ่มที่จะร่วมกันดูแลตนเองดูแลครอบครัว และดูแลสังคม เราจะไม่เป็นภาระของสังคม แต่เราจะเปลี่ยนเป็นพลังของสังคมโดยเริ่มต้นในวันนี้นะครับ เป็นอีก 1 กิจกรรมนะครับ นอกจากนี้นะครับ จะมีการ Kick ไปแล้ว แล้วก็ยังมีการเซ็น MOU ด้วยระหว่างมหาวิทยาลัยเกษตรศาสตร์ และกรมส่งเสริมและพัฒนาคุณภาพชีวิตคนพิการ กระทรวงการพัฒนาสังคมและความมั่นคงของมนุษย์นะครับ เป็นไฮท์ไลท์ที่สำคัญ เป็นไฮไลต์ที่สำคัญสำหรับ หน่วยงานวิชาการคือมหาวิทยาลัยเกษตรศาสตร์และอีก 1 หน่วยงาน ที่เรียกว่าเป็นหน่วยงานที่ขับเคลื่อนแผนเพื่อพัฒนาคุณภาพชีวิตคนพิการ แน่นอนว่าแผนไม่ได้เฉพาะคนพิการเท่านั้น แต่เป็นการพัฒนาคนพิการหรือครอบครัวของคนพิการให้มีรายได้ด้วยซึ่งมหาวิทยาลัยเกษตรศาสตร์ เอง ก็จะมาให้แนวคิด วิธีและแนวปฏิบัติทางด้านเกษตร สำหรับคนที่ประกอบอาชีพเกษตรกรรมหรือเกษตรกรอยู่แล้ว หรือผู้ที่สนใจนะครับ ก็สามารถที่จะมาองค์ความรู้เหล่านั้น มาพัฒนาตัวเอง เป็นการสร้างงาน สร้างอาชีพ สร้างรายได้ให้ตัวเราเองและครอบครัวของเราด้วยนะครับ และแน่นอนนะครับในช่วงที่พักเบรกเวทีไปเมื่อสักครู่นี้ ก็มีการแสดงซึ่งการแสดงจริง ๆ แล้วไม่ใช่การแสดงคั่นเวลาเท่านั้นครับ เป็นการแสดงศักยภาพของน้อง ๆ จากบ้านนนทภูมินะครับ เรียกได้ว่าเป็นตัวแทนของคนพิการ เป็นตัวแทนของน้อง ๆ ในสาขา ททุกสถานเลย บอกว่าเมื่อเราให้ความสุขน้อง ๆ น้อง ๆ ก็จะกลับมาให้ความสุขเรา น้อง ๆ คือ กำลังใจที่ดี กำลังใจที่งดงามของน้อง ๆ นะครับ ไม่ว่าน้อง ๆ จะมีความพิการประเภทไหน เป็นการแสดงมอบความสุขให้กับเรา การที่ทุกท่านปรบมือให้นักแสดงเช่นกันนะครับ และในช่วงบ่ายที่กำลังใกล้เข้ามาถึงแล้วนะครับ เป็นอีก 1 ช่วงเวลาที่เราจะมีการเสวนา โดยการเสวนานี้ อยู่ภายใต้โครงการนี้ครับ 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นะครับ สำหรับหัวข้อที่จะพูดคุยในช่วงต่อไปนี้ เรียกได้ว่าเป็นอีก 1 หัวข้อที่น่าสนใจมาก ๆ นะครับ ว่าทำอย่างไรคนพิการมีงานทำ อย่างยั่งยืน เราต้องรู้ว่าคนพิการจะมีงานทำอย่างยั่งยืนได้อย่างไร หรือสถานประกอบการเอง จะจ้างงานคนพิการได้อย่างยั่งยืน ต้องอยู่ภายใต้สิ่งใด และมีอะไรบ้างที่ Support ให้งานเหล่านั้นประสบความสำเร็จนะครับ เพื่อไม่เป็นการเสียเวลานะครับ ผมขอยกเวทีนี้นะครับ ให้กับคุณพาลินี สุขสะอาดครับ นักวิเคราะห์นโยบาย และกลุ่มส่งเสริมคุณภาพคนพิการ กองทุนและส่งเสริมความเสมอภาคคนพิการ เป็นพิธีกรดำเนินรายการคนต่อไป</w:t>
      </w:r>
    </w:p>
    <w:p>
      <w:pPr>
        <w:pStyle w:val="BodyText"/>
      </w:pPr>
      <w:r>
        <w:t xml:space="preserve">(คุณพาลินี) ขอบคุณมากเลย</w:t>
      </w:r>
    </w:p>
    <w:p>
      <w:pPr>
        <w:pStyle w:val="BodyText"/>
      </w:pPr>
      <w:r>
        <w:t xml:space="preserve">(คุณเพลงรบ) คนคุ้นเคยคนเก่งของเรานั่นเอง ขอบคุณครับ สวัสดีครับ /แล้วก็นะคะ ขอบคุณมากนะคะ ทีนี้ทีนี่ บันเทิงไปแล้ว วิชาการกันหน่อยไหมคะ หลับไหมน่ะ เอาอย่างนี้ ใครอยากมีงานทำ ใครอยากให้คนพิการของเรามีงานทำ ยกมือขึ้น โอ้โหเยอะเลย เสียงนี้นะคะ จะไม่ใช่เสียง ขออนุญาตแทนตัวเองว่าพี่กุ้งนะ ของพี่กุ้งคนเดียว ที่พวกท่านได้ยินคนเดียว ต้องฝากไปถึงหน่วยงานทุก ๆ หน่วยงาน ที่อยู่รอบ ๆ ตัวเรา ที่ยังไม่จ้างงานคนพิการตามกฎหมายพระราชบัญญัติส่งเสริมและพัฒนาคุณภาพชีวิตคนพิการ ใช่ไหมคะ ขอเสียงให้เขาได้ยินหน่อยเร็ว โอเคค่ะนะคะ วันนี้นะคะ เราก็จะมีตัวอย่างดี ๆ นะคะ เพื่อที่จะให้ทุกท่านนี่ เอ๊ะ ทำไมหน่วยงานนี้นะ ทำไมเขาถึงรับคนพิการ เขามีแนวคิดอย่างไร คนพิการลูกเรา จะมีโอกาสเข้าสู่ระบบงานตรงนั้นไหมนะครับ ก็คงจะต้องนะคะ วันนี้นี่ เราได้รับเกียรตินะคะ จากบริษัทชั้นนำของประเทศไทย จากหน่วยงานที่เป็นที่ยอมรับในสังคมนะคะ เพื่อไม่ให้เป็นการเสียเวลานะคะ ก็จะต้องเข้าสู่เวทีเสวนากันแล้วนะคะ วิทยากรเราพร้อมไหมคะ พร้อมไหม วิทยากรพร้อมแล้วนะคะ ขอเรียนเชิญนะคะ คุณนพฤดี บางนอนนะคะ นักวิชาการแรงงานชำนาญการนะคะ รับตำแหน่ง รักษาการในตำแหน่งผู้เชี่ยวชาญเฉพาะด้านระบบจัดหางานนะคะ ปฏิบัติหน้าที่หัวหน้ากลุ่มการจ้างงานคนพิการและผู้สูงอายุนะคะ กราบสวัสดีค่ะ ท่านต่อไปนะคะ ท่านประสิทธิ สู่สินวัฒน์ นะคะ ผู้อำนวยการบริหารทรัพยากรบุคคล บริษัท ซีพีเอฟ</w:t>
      </w:r>
    </w:p>
    <w:p>
      <w:pPr>
        <w:pStyle w:val="BodyText"/>
      </w:pPr>
      <w:r>
        <w:t xml:space="preserve">(ประเทศไทย) จำกัด มหาชน เรียนเชิญค่ะ ท่านต่อไปนะคะ ท่านเมธินี วัฒนพรรกดี นักทรัพยากรบุคคลเชี่ยวชาญ สำนักงานป้องกันและปราบปรามยาเสพติด เรียนเชิญค่ะ ต้องถาม ต้องถามก่อนว่าพี่กุ้งเชิญไปนี่ แต่ละท่านรู้ไหมคะ ว่าเอาแต่ละท่านมาทำอะไร ทราบไหมคะ ทราบไหมคะ CP สบาย ๆ นะคะ ชช. คะ ก็ทราบ สบาย ๆ เช่นกันค่ะ จัดหางานคะ มาแบบสบาย ๆ เช่นกันนะคะ อย่างที่บอกค่ะวันนี้เราจะไม่เอาวิชาการนะคะ เราจะเอาประสบการณ์แต่ละท่านนะคะ ในการรับคนพิการเข้าสู่ระบบงาน อันนี้เพื่อไม่ให้เป็นการเสียเวลานะคะ คำถามแรกเลยดีกว่า ต้องถาม ปปส. ก่อนเลยนะคะ หน่วยงานท่านนี่ มีภารกิจในการรับคนพิการและส่งเสริมให้คนพิการนี่ มีงานทำนี่ มีความคิดเห็นอย่างไรบ้างคะ ท่าน// ค่ะ กราบขอบพระคุณท่านผู้มีเกียรติทุกท่านนะคะ หน่วยงานของสำนักงานป้องกันและปราบปรามยาเสพติดนะคะ เป็นหน่วยงานของรัฐนะคะ ที่ต้องดำเนินการตามระเบียบ กฎหมายบังคับนะคะ ก็ต้องจ้างงานคนพิการตามมาตรา 33 นะคะ มาตรา 35 ตรงนี้ก็ทางหน่วยก็อยากมีนโยบายอยู่แล้ว ในการที่เปิดโอกาสให้ผู้ที่น้อง ๆ คนที่สามารถเป็นผู้พิการที่สามารถทำงานให้กับหน่วยงานต่าง ๆ ได้ซึ่งตรงนี้เราก็มีตั้งแต่รับนโยบายมาเราก็จะมีการรองรับการทำงานอยู่ตรงนี้ ก็คือโดยการเป็นกำหนดอยู่ในแผนนะคะ กำหนดอยู่ในแผนการของสำนักงานเลยว่า เราต้องยอมรับผู้พิการ น้อง ๆ ผู้พิการนี่เข้ามาทำงานในหน่วยงานภาครัฐก็ได้ตั้งงบประมาณไว้เป็นเรื่องเป็นราวเลยนะคะ อันนี้ก็คือแนวภารกิจที่เราดำเนินการ ในส่วนเดียวกันของการจ้างงานต่าง ๆ ก็เป็นเรื่องที่เราต้องดำเนินการตามระเบียซึ่งตรงนี้นี่ สำนังาน ปปส. นี่มีการจ้างตามมาตรา 33 ไว้ 1 ท่านนะคะ ที่เหลือเราก็ตามมาตรา 35 ก็จะใช้วิธีการแบบจ้างเหมาบุคคล ซึ่งเป็นวิธีการตามระเบียบ ตามระเบียบ ก็คือ 100 คน อัตราอัตรานะคะ ในองค์กรของเรา 1 ตุลาคม ของทุกปี ปปส. ก็ 12 คนนะคะ ค่ะ เราก็จ้างตามมาตรา 35 ไป 11 คนแล้วนะคะ</w:t>
      </w:r>
    </w:p>
    <w:p>
      <w:pPr>
        <w:pStyle w:val="BodyText"/>
      </w:pPr>
      <w:r>
        <w:t xml:space="preserve">(คุณพาลินี) 11 คนแล้วนะคะ // ค่ะ 11คน</w:t>
      </w:r>
    </w:p>
    <w:p>
      <w:pPr>
        <w:pStyle w:val="BodyText"/>
      </w:pPr>
      <w:r>
        <w:t xml:space="preserve">(คุณพาลินี) // ต้องถามท่าน ชช. หนักใจไหมกับ 11 คนนี้ // ไม่หนักใจเลยนะคะ จะบอกว่าเราพยายามสรรหาน้อง ๆ นะคะ คือ นโยบายของทางสำนักงานเรานี่ค่ะ ก็มองว่าบุคลากรทุกประเภทที่เราเข้ามาทำงาน เราต้องเป็น… ทุกคนเป็นส่วนหนึ่งขององค์กร เพราะฉะนั้นการที่จะต้องจ้างเขาทำงานนี่ ก็จะมอบให้ทางฝ่าย HR จะต้องดูแลนะคะ โอเคล่ะ กระบวนการการจ้างงานเป็นนามระเบียบพัสดุนะคะ จ้างเหมาบุคคลธรรมดาตรงนี้ ทางฝ่าย HR ตามแผนในการดำเนินงานซึ่งตรงนี้นี่เราก็มีการดูแลน้อง ๆ เหล่านี้ ที่จะ…ตรงนี้ ภารกิจต่าง ๆ เราก็ต้องมีการกำหนด โอเคแล้ว ในหน่วยงานของราชการก็จะมีภารกิจบางอย่างที่จ้างเหมาบริการได้ บางอย่างก็ต้องให้ข้าราชการทำ ตรงนี้ก็มีกรอบภารกิจงานอยู่แล้วนะคะ ทีนี้เราต้องมาสรรหาน้อง ๆ จากคนพิการ ขอความอนุเคราะห์จากกรมส่งเสริมและพัฒนาคุณภาพชีวิตคนพิการ นะคะ ว่ามีน้อง ๆ ที่สามารถทำงานได้บ้างไหม เราก็จะขออนุญาตส่งมาให้ทาง ปปส. เลย ทาง ปปส. จะจัดให้น้อง ๆ ทำงานตามความสามารถ ตามประเภทของความพิการของน้องก็ต้องมองความสามารถของแต่ละคนนะคะว่าเหมาะกับงานประเภทไหน ตั้งเป้าให้น้องทำงานได้อย่างมีประสิทธิภาพ ก็จะมีระบบพี่เลี้ยง เราก็ต้องมองว่าการให้น้องคน ๆ หนึ่งมาทำงานนี่ ไม่ว่าจะเป็นน้อง ๆ เป็นคนปกติ หรือน้อง ๆ ที่เป็นผู้พิการนี่ เราก็จะมีระบบการดูแล ก็จะมีที่เข้ามาดูแลในองค์กร ให้เขาทำงานอย่างมีความสุข อันนี้คือสิ่งสำคัญที่เราต้องวางระบบการสนับสนุนน้อง ๆ เหล่านี้ // กราบขอบพระคุณ ชช. ค่ะ ทีนี้ต้องถาม CPF มีแนวทางอย่างไรที่จะรับคนพิการเข้ามาทำงาน ต้องบอกว่า CPF วันนี้เรารับเป็นมาตรา 33 นะคะ ทั้งหมดเลย ต้องขอแนวคิดจากหน่วยงาน แล้วก็จำนวน ณ วันนี้ที่ CPF สนับสนุนคนพิการของเรา เรียนเชิญค่ะ // ต้องขอบอกก่อนนะครับ ว่าเราเป็นองค์กรขนาดใหญ่</w:t>
      </w:r>
    </w:p>
    <w:p>
      <w:pPr>
        <w:pStyle w:val="BodyText"/>
      </w:pPr>
      <w:r>
        <w:t xml:space="preserve">(คุณภาลิณี) ค่ะ // เรามีอยู่ประมาณ 70,000 กว่าคน ลองหาร 100 ดู</w:t>
      </w:r>
    </w:p>
    <w:p>
      <w:pPr>
        <w:pStyle w:val="BodyText"/>
      </w:pPr>
      <w:r>
        <w:t xml:space="preserve">(คุณพาลินี)ใช่ เยอะมาก // คือ เขาตั้งคนพิการปัจจุบันที่เรานับ ณ ปัจจุบันที่รองรับอยู่ 728 คน เป็นมาตรา 33 ทั้งหมด // เป็นมาตรา 33 ทั้งหมด</w:t>
      </w:r>
    </w:p>
    <w:p>
      <w:pPr>
        <w:pStyle w:val="BodyText"/>
      </w:pPr>
      <w:r>
        <w:t xml:space="preserve">(คุณพาลินี) ทั้งหมดเลยนะคะ // คือ ต้องเล่าก่อน ตั้งแต่ที่กฎหมายออกมา เราต้องยอมรับก่อนว่าประมาณ 7-8 ปีที่แล้ว CPF ส่ง 34 ทั้งหมด ส่งเงินเข้ากองทุนหมดเลย // ทางผู้ใหญ่ก็มีการคุยกันว่า เอ๊ะ ทำไมเราต้องส่งเงินเข้ากองทุน หาโครงการอะไรที่เราทำแล้วเงินก้อนนี้ แทนที่เราจะเข้ากองทุนให้ไปถึงมือผู้พิการดีกว่าไหมนะครับ ระยะแรกนี่ ผมเล่าประวัติให้ฟังเลย ระยะแรกนี่ เราก็ไปทำที่มาตรา 35 ก่อนนะครับ</w:t>
      </w:r>
    </w:p>
    <w:p>
      <w:pPr>
        <w:pStyle w:val="BodyText"/>
      </w:pPr>
      <w:r>
        <w:t xml:space="preserve">(คุณพาลินี) มาตรา 35 ก่อน เพราะว่า 35 ก็คือให้สัมปทานไป สักปีหนึ่งเราก็พบว่า มันก็ยังไม่ถึงมือคนพิการจริง ๆ ก็ต้องยอมรับว่ามีการรั่วอยู่</w:t>
      </w:r>
    </w:p>
    <w:p>
      <w:pPr>
        <w:pStyle w:val="BodyText"/>
      </w:pPr>
      <w:r>
        <w:t xml:space="preserve">(คุณพาลินี) มันเกิดปัญหา // อันนี้ยอมรับนะครับ ถ้าต้องการให้มันถึงมือคนพิการจริง ๆ เราก็ควรจะดำเนินมาตรา 33 เพราะว่าเรามองว่า เราเข้ากระบวนการเร็ว จ่ายเงินตรงไปให้ผู้พิการเลย เราก็มีการ ทั้งเครือก็มีการปรึกษากัน เรามีหน่วยงานหนึ่ง คือ มูลนิธีเครือโภคภัณฑ์ พัฒนาชนบท มีการดำเนินการคือเอาโครงการไก่ไข่ เราไปสร้างเล้าไก่ไข่ขนาดใหฯ่ให้ที่โรงเรียนเลยนะครับ แล้วทางมูลนิธิประสบปัญหาว่า พอเราไปสร้างให้โรงเรียน ตอนแรกเราก็จะให้นักเรียนช่วยกันดูแล แต่ปรากฏว่าเสาร์-อาทิตย์ ไม่มีผู้ดูแล นักเรียนดูแลไม่ถูกสุขลักษณะ ดูแลไม่ทั่วถึง ก็เลยปรึกษาไปว่า ตัวนี้มันน่าจะเป็น Job Job หนึ่งที่ให้คนพิการเข้ามาดูแลได้นะครับ เราก็เลยสร้างโครงการคนพิการเพื่อโครงการไก่ไข่ขึ้นมา เราก็ลองเอา pliot สัก 100 คน เราก็เอาให้โรงเรียนนี่ครับ หาผู้พิการโดยเราย้ำว่าขอเป็นผู้พิการภายในท้องถิ่นที่เรียนอยู่ เอาผู้พิการท่านเหล่านั้นมาเลี้ยงดูไก่ไข่ให้ CP เพื่อลดภาระของโรงเรียนไปด้วย ปีแรกมัน เราไม่คิดว่าจะประสบความสำเร็จนะ ปีแรกพอไปเยี่ยม อันนี้เล่าให้ฟัง ไปเยี่ยมผู้พิการท่านหนึ่ง เขาวิ่งเข้ามากอดพวกผมเลย แต่เดิมนี่ความรู้สึกเขาเขาคือภาระของครอบครัว แต่ ณ ที่เราเอาโครงการไปลง เขาบอกว่าจากภาระของครอบครัว ตอนนี้เขากลายเป็นเสาหลักของครอบครัว เงินที่เขาได้จากการจ้างงานคนพิการนี่ กลายเป็นค่าใช้จ่ายของครอบครัวทั้งครอบครัว เราก็ เราก็รู้สึกดีใจ แล้วก็คุยกับผู้ใหญ่ว่าเราควรจะปรับ 35 ให้มาเป็น 33 ดีกว่าไหม เราใช้เวลาปีหนึ่ง ยก 35 ทั้งหมดมาเป็นมาตรา 33 นะครับ ภายในปีหนึ่ง เราก็เอาเข้าโรงเรียนนะครับ มีทั้งหมดประมาณ 461 โรงเรียน // ค่ะ // เราจ้างคนพิการสำหรับโรงเรียนหนึ่ง 83 คนนะครับ ที่อยู่ในโรงเรียนแล้วเราก็มีคนพิการที่เราจ้างตรงภายในโรงงาน ภายใน Office นี่ครับ ประมาณ 130 ท่าน แล้วก็ยังมีสนับสนุนวีลแชร์ ทีมชาติไทย อีก 15 ท่าน ก็รวมเป็น 728 ท่านนะครับ</w:t>
      </w:r>
    </w:p>
    <w:p>
      <w:pPr>
        <w:pStyle w:val="BodyText"/>
      </w:pPr>
      <w:r>
        <w:t xml:space="preserve">(คุณภาลินี) CP นี่เป๊ะเรื่องตัวเลขมากนะคะ แล้วต้องบอกนะคะ ว่าวันนี้มองว่า CP สร้างมาตรฐานให้กับคนในสังคม วันนี้ไก่ไข่ ที่วันนั้นให้เขาเลี้ยง CP CP รับซื้อกลับมาไหมครับ // ไม่ได้รับซื้อกลับมาทั้งหมด ไก่ไข่ทั้งหมด ไข่ของไก่ไข่ทั้งหมด เรามอบ // มอบให้โรงเรียนนะคะ เป็นที่อุปโภค เป้นแหล่งโปรตีน ถูกต้องไหมครับ // ใช่ครับ คนพิการเลี้ยงไก่ไข่ให้</w:t>
      </w:r>
    </w:p>
    <w:p>
      <w:pPr>
        <w:pStyle w:val="BodyText"/>
      </w:pPr>
      <w:r>
        <w:t xml:space="preserve">(คุณภาลินี) จริงค่ะ มองถึงศักยภาพที่เยอะแยะมากมาย แต่วันนี้เขามีแหล่งบริโภค เขามีแหล่งอาหารที่เขามีความรู้ที่จะสามารถทำได้เองได้ // ถูกต้องครับ แล้วก็แจ้งนิดหนึ่งว่า นะคะ // แล้วก็ทุก ๆ ปีเราก็จะมีหน่วยงานของเรานะครับ ไปเยี่ยม พร้อมกันจัดอบรมจะให้คนพิการของเราครับ รู้ทฤษฎีเกี่ยวกับไข่ไก่ ทฤษฎีเกี่ยวกับความปลอดภัยในการทำงาน ผู้พิการบางท่านลาออกไปทำฟาร์มไก่ไข่ก็มี เพราะเขาได้ความรู้จากตรงนี้ทั้งหมดนะครับ ก็ที่บอกว่าเขามีรายได้ นอกจากมีรายได้ สิ่งที่สำคัญคือเขามีความภาคภูมิใจในตัวเดูแลตนเองได้</w:t>
      </w:r>
    </w:p>
    <w:p>
      <w:pPr>
        <w:pStyle w:val="BodyText"/>
      </w:pPr>
      <w:r>
        <w:t xml:space="preserve">(คุณพาณินี) ใช่ค่ะ อย่างที่บอกค่ะ ว่าทีนี้ต้องมาที่กรมจัด วันนี้อย่างที่บอกค่ะ กรมการจัดหางานมีการจ้างคนพิการครบตามจำนวนที่กฎหมายกำหนด ต้องถามว่าอยู่กับคนพิการนี่ยากไหมหัวหน้า // ไม่ยากเลยค่ะ</w:t>
      </w:r>
    </w:p>
    <w:p>
      <w:pPr>
        <w:pStyle w:val="BodyText"/>
      </w:pPr>
      <w:r>
        <w:t xml:space="preserve">(คุณพาณินี) หัวหน้ายิ้มกว้าง ๆ // ไม่ยากเลยใช่ไหม หัวหน้ายิ้มอย่างมั่นใจนิดหนึ่ง // น่ารักทุกคนค่ะ // หัวหน้ามีวิธีการกลั่นกรองอย่างไร เอาคนพิการเข้ามาทำงาน // อันนี้ส่วนหนึ่งน่ะค่ะ ก็จะเป็นน้อง ๆ ที่เคยจ้างมาต่อเนื่องอยู่แล้วนะคะ แล้วในส่วนของกรมการจัดหางานน่ค่ะ ในส่วนของการจ้าง ตามมาตรา 35 นะคะ กรมเองน่ะค่ะ ก็จ้างมาเป็น 10 ปีแล้วนะคะ ในส่วนของการจ้าง ก็จะไปปฏิบัติงานที่หน่วยงานทั่วประเทศนะคะ 88 คน ซึ่งตรงนี้ค่ะ ต้องทำงานในสำนักงานนะคะ แล้วส่วนใหญ่น้องก็มีความรู้ความสามารถในการทำงานในสำนักงานได้ดีอยู่แล้วน่ะค่ะ // ค่ะ นะคะ ทีนี้อย่างที่บอกค่ะ ว่าพอเป็นมาตรา 35 ก็ต้องมีกรมจัดมาเกี่ยวข้องนะคะ เอ๊ะ ต้องฝากเสียงไปถึงหลาย ๆ หน่วยงานนะ จ้างมาตรา 35 แล้ว กรมจัดยากไหม ในการที่จะมาตรวจ แล้วก็ผ่าน ถามนิดหนึ่งค่ะ ให้หน่วยงานเขาได้ยินด้วย เขาจะได้อยากจ้างค่ะหัวหน้า // ในส่วนของกรมการจัดหางานนะคะ ภายใต้ระเบียบคณะกรรมการส่งเสริมการจ้างงานสั้น ๆ เรียกชื่อว่า</w:t>
      </w:r>
      <w:r>
        <w:t xml:space="preserve"> </w:t>
      </w:r>
      <w:r>
        <w:t xml:space="preserve">“</w:t>
      </w:r>
      <w:r>
        <w:t xml:space="preserve">สัมปทาน</w:t>
      </w:r>
      <w:r>
        <w:t xml:space="preserve">”</w:t>
      </w:r>
      <w:r>
        <w:t xml:space="preserve"> </w:t>
      </w:r>
      <w:r>
        <w:t xml:space="preserve">นะคะ ตรงนี้กรมการจัดหางานมีหน้าที่เป็นหน่วยรับเรื่อง แล้วก็อนุญาตในการให้สิทธิ์คนพิการตามมตรา 35 ซึ่งมีทั้งหมด 7 ประเภท กิจกรรมนะคะ ซึ่งอันนี้ทางการปฏิบัติงานในส่วนของรับเรื่องน่ะค่ะ ก็อันนี้ส่วนเอกสารนะคะ ไม่ยากเลยค่ะ ในส่วนของการยื่นนะคะ ทางเจ้าหน้าที่ของหน่วยงานของสำนักงานจัดหางาน กรุงเทพฯ 1-10 นะคะ ในส่วนภูมิภาคก็จะเป็นจัดหางานเป็นหน่วยรับเรื่อง ซึ่งเอกสารไม่ยากเลยค่ะ ด้านในปัจจุบันนี้ค่ะ กรมการจัดหางานเองได้พัฒนาระบบการให้บริการ เรียกว่าการให้สิทธิ์นะคะ เรียกว่า</w:t>
      </w:r>
      <w:r>
        <w:t xml:space="preserve"> </w:t>
      </w:r>
      <w:r>
        <w:t xml:space="preserve">“</w:t>
      </w:r>
      <w:r>
        <w:t xml:space="preserve">ระบบ E-Service</w:t>
      </w:r>
      <w:r>
        <w:t xml:space="preserve">”</w:t>
      </w:r>
      <w:r>
        <w:t xml:space="preserve"> </w:t>
      </w:r>
      <w:r>
        <w:t xml:space="preserve">ตามมาตรา 35 ก็จะเป็นอิเล็กทรอนิกส์ค่ะ</w:t>
      </w:r>
    </w:p>
    <w:p>
      <w:pPr>
        <w:pStyle w:val="BodyText"/>
      </w:pPr>
      <w:r>
        <w:t xml:space="preserve">(คุณพาณินี) ลดขั้ยตอนนะคะค่ะ อย่างที่บอกน่ะค่ะ ว่าจริง ๆ แล้วนี่ หน่วยงานรัฐนี่ ในการแจ้งกรมการจัดหางานไม่ใช่เรื่องยาก ต้องบอกว่าจากประสบการณ์ตัวเองนะคะ ที่ไปจัดหางานหลาย ๆ พื้นที่ แต่ละท่านน่ารักมากนะคะ แล้วแต่ละท่านก็ให้การช่วยเหลือ เพราะว่าเราเป็นหน่วยงานที่ทำงานร่วมกัน ต้องกราบขอบพระคุณแล้วก็ขอฝากเนื้อฝากตัวด้วยนะคะ อย่างไรก็ยังจะต้องสำคัญกับกรมจัดตลอดนะคะ ต้องมากลับมาที่ ปปส. แล้ว วันนี้จ้างงานคนพิการ 11 คน ชช. คะ เคยมีปัญหาไหม วันนี้เราต้องมาพูดถึงเรื่องจริงกันแล้วชช. ว่าเรามีปัญหาไหม เราจะได้ให้น้อง ๆ นี่ฟังแล้วไปปรับตัวเอง อะไรอย่างนี้ค่ะ ชช. // ก็จะบอกว่าการดูแลน้อง ๆ นะคะ ตรงนี้เรียกว่าเป็นปัญหาไหม ซึ่งตรงนี้เป็นปัญหาไหม เราอย่าเรียกว่าเป็นปัญหาดีกว่า เป็นสิ่งที่เราจะต้องให้โอกาสน้อง ๆ ที่พัฒนาขีดความสามารถของตนเองนะคะ ซึ่งตรงนี้จะเล่าให้ฟังก็จะมีน้อง ๆ ที่เข้ามา 11 คนของเรานี่ ก็จะมีความพิการแต่ละประเภท ก็จะมีที่เราแจ้ง ก็จะมีพิการทางการเคลื่อนไหวอยู่ 5 คนนะคะ แล้วก็ทางการได้ยิน 4 คนนะคะ แล้วก็ทางออทิสติกอีก 2 คนค่ะ ซึ่งตรงนี้นี่ ก่อนหน้าที่เราจะต้อง จะมอบหมายงานให้น้อง ๆ เราต้องทางด้าน HR นี่ค่ะ จะต้องเข้ามาดูแลเรื่องของการพูดถึงน้อง ๆ นะคะ น้อง ๆ ที่เข้ามานะคะ แล้วก็ถามความรู้ ความสามารถ หรือความถนัด อย่างไรต่าง ๆ เราก็ได้วิเคราะห์งาน วิเคราะห์ว่าน้องเขามีความสามารถด้านนี้ ด้านนี้ แต่บ้างครั้งอาจจะเป็นเพราะว่าเราไม่มีความมั่นใจ ตรงนี้ก็เราก็ต้อง สิ่งสำคัญคือเราจะต้องให้กำลังใจน้อง ๆ นะคะ ก็ให้กำลังใจน้อง ๆ ซึ่งตรงนี้เราก็วิเคราะห์ว่าโอเคน้อง ๆ กลุ่มนี้สามารถทำงานกองสำนักนี้ได้ ก็เราก็ต้องไปคุยกับทำ ผอ. กองสำนักให้มอบหมายพี่เลี้ยง ซึ่งจริง ๆ มอบหมายพี่เลี้ยงก็ไม่ได้เป็นทางการนะคะ ก็คือว่าเป็นฝากให้คนนี้ดูแล ดูแลน้อง ๆ ซึ่งตรงนี้ก็โอเคล่ะ ตรงนี้ก็มอบหมายภารกิจให้น้อง ๆ ไป ซึ่งส่วนใหญ่แล้วนี่ แรก ๆ แรก ๆ น้อง ๆ ก็จะมีความกังวล มีความกังวล มีความอะไรนะคะ ไม่มั่นใจนะคะ กลัวว่าจะทำงานไม่ได้ แต่ก็ไม่เป็นไร ก็คอยมีพี่ ๆ คอยช่วย ๆ ดู ๆ ให้นะคะ ก็บอกว่าไม่เป็นไรหรอก เราต้องวางเป้าหมายน้องเท่านี้ก่อน เราค่อย ๆ พัฒนาน้องไปนะคะตรงนี้ สักพักหนึ่งพอน้องเริ่มเก่ง พี่เลี้ยงต้องเริ่มถอนตัวออก ให้น้องเขาสามารถยืนได้ด้วยตนเอง ตรงนี้เราก็วางระบบ ตรงนี้เราก็จะทำให้น้อง ๆ นี่มีความมั่นใจมากยิ่งขึ้น ซึ่งบางครั้งเราก็ไม่คาดคิดนะคะ ว่าน้อง ๆ จะสามารถทำงานได้ขนาดนี้ มีบางท่านนะคะ เขาก็จะเก่งทางด้านของ IT เขาจะมีความสามารถในเรื่องของตัวเลข น้อง ๆ ที่เป็นออทิสติกนะคะ เราก็จะมอบหมายงานต่าง ๆ ให้เขาทำ สุดท้ายแล้วนี่ เขายังสามารถบอกได้ว่าพี่ครับ ผม ทำไมไม่เอาข้อมูลตัวนี้มาให้ผม ทำไมคุณไม่เอาข้อมูลตรงนี้มาให้มันชนกันล่ะครับ ดูภาพรวมได้ครับ โอ้โห มีความรู้สึกว่า น้อง ๆ เขาก็สอนงานเรานะ เขาเก่งนะ</w:t>
      </w:r>
    </w:p>
    <w:p>
      <w:pPr>
        <w:pStyle w:val="BodyText"/>
      </w:pPr>
      <w:r>
        <w:t xml:space="preserve">(คุณพาณินี) บางทีเรานึกไม่ถึง น้องเขาจะมีความสามารถ เราให้งานน้องเท่านี้ โอเค แต่น้องสามารถที่จะถามได้ บางครั้งอีกท่านหนึ่งเขาก็เก่งทานด้านการซ่อมคอมพิวเตอร์นะคะ โทร. ไปทางพี่เลี้ยง ก็จะส่งน้อง น้องแบงค์ จำน้องแบงก์ได้ใช่ไหม น้องแบงก์ก็จะเก่งมาก กลายเป็น</w:t>
      </w:r>
    </w:p>
    <w:p>
      <w:pPr>
        <w:pStyle w:val="BodyText"/>
      </w:pPr>
      <w:r>
        <w:t xml:space="preserve">(คุณพาณินี) ไอทีแล้ว</w:t>
      </w:r>
    </w:p>
    <w:p>
      <w:pPr>
        <w:pStyle w:val="BodyText"/>
      </w:pPr>
      <w:r>
        <w:t xml:space="preserve">(คุณเมทินี) ใช่ น้องแบงค์เขาจะเปแฟนคลับของพี่ ๆ เขาแล้วล่ะ น้องแบงก์เข้ามาทำงาน เก่งมาก ตอนนี้ อยู่ที่ตรงนี้แหละค่ะ ที่สำคัญก็คืออยู่ที่การที่เราดูแล ช่วยให้กำลังใจ บางอย่างน้องเขาทำไม่เป็น ทำไม่คล่อง ก็ไม่เป็นไร ก็ให้โอกาส ระบบการทำงานของ ปปส. แม้กระทั่ง เรื่องของน้อง ๆ ทำเรื่องของธุรการ สารบัญอิเล็กทรอนิกส์นะคะ น้อง ๆ ก็เดิมทีไม่มั่นใจ กลัวจะทำไม่ได้ บอกไม่มีปัญหา บอกทำไม่ได้ หรืออึดอัดอะไรต่าง ๆ ก็บอกได้ กับพี่ได้หรือมาคุยกับพี่เลี้ยงได้เราก็มอบหมายงานให้ไปจะบอกว่าทั้ง 11 คนนี่ ทำงานได้เหนือกว่าความคาดหวัง จริง ๆ ค่ะ ตรงนี้ขอพูดความจริงเลยว่าน้อง ๆ สามารถทำงานได้อย่างดีมาก มีอยู่ช่วงหนึ่ง ช่วงโควิดมีน้องที่เรารับมานี่ ตอนนั่นนี่ เป็นคนเดียวที่เขาไม่เป็นโควิด รอบ ๆ ข้างเขาเป็นโควิดหมด เขาสามารถทำงานแทนพี่ ๆ ได้นะ</w:t>
      </w:r>
    </w:p>
    <w:p>
      <w:pPr>
        <w:pStyle w:val="BodyText"/>
      </w:pPr>
      <w:r>
        <w:t xml:space="preserve">(คุณพาณินี) สุดยอดค่ะ ชช.</w:t>
      </w:r>
    </w:p>
    <w:p>
      <w:pPr>
        <w:pStyle w:val="BodyText"/>
      </w:pPr>
      <w:r>
        <w:t xml:space="preserve">(คุณเมทินี) ขอชื่นชมน้อง ๆ ซึ่งตรงนี้เราต้องอะไรนะคะ พี่เลี้ยงต้องค่อย ๆ ช่วยดูและ ต้องให้กำลังใจ แล้วก็ช่วยพัฒนาค่ะ</w:t>
      </w:r>
    </w:p>
    <w:p>
      <w:pPr>
        <w:pStyle w:val="BodyText"/>
      </w:pPr>
      <w:r>
        <w:t xml:space="preserve">(คุณพาณินี) ค่ะ ถูกต้อง</w:t>
      </w:r>
    </w:p>
    <w:p>
      <w:pPr>
        <w:pStyle w:val="BodyText"/>
      </w:pPr>
      <w:r>
        <w:t xml:space="preserve">(คุณเมทินี) เดิมทีน้อง ๆ เข่ไความมั่นใจแต่พอสักระยะหนึ่งสักปี 2 ปี จ้างน้อง ๆ ต่อเนื่องมาก 3-4 ปีแล้วค่ะ ทีนี้น้อง ๆ ก็เป็นคนเก่งขององค์กรทีเดียว</w:t>
      </w:r>
    </w:p>
    <w:p>
      <w:pPr>
        <w:pStyle w:val="BodyText"/>
      </w:pPr>
      <w:r>
        <w:t xml:space="preserve">(คุณนภฤดี) อย่างที่บอกล่ะค่ะว่า วันนี้ปปส. รับหลายอย่าง หลายประเภทความพิการนะคะ หลาย ๆ หน่วยงานชอบบอก ผอ. ว่ารับเฉพาะผู้พิการทางการเคลื่อนไหวนะคะ แต่อันนี้ต้องบอกว่า ปปช. นี่เปิดกว้างมากนะคะ ทีนี่ โอเค ของรัฐเราแล้วเป็นอย่างนี้ ทีนี้ กับทาง CPF นะคะ เรารู้ปัญหาระหว่างทำแล้ว แล้วปัญหาระหว่างทำนี่ค่ะท่าน มันมีปัญหาไหม และเราแก้ปัญหาอย่างไรน่ะค่ะ</w:t>
      </w:r>
    </w:p>
    <w:p>
      <w:pPr>
        <w:pStyle w:val="BodyText"/>
      </w:pPr>
      <w:r>
        <w:t xml:space="preserve">(คุณประสิทธิ์) ปัญหามันมีไว้แก้อยู่แล้วครับ ไม่มีที่ไหนไม่มีปัญหานะครับ เนื่องจากว่า CPF รับ 700 กว่าคนนี่ เราครอบคลุมผู้พิการทุกประเภทนะครับ มันก็มีบ้างนะครับ แต่ปัญหาก็มีไว้แก้</w:t>
      </w:r>
    </w:p>
    <w:p>
      <w:pPr>
        <w:pStyle w:val="BodyText"/>
      </w:pPr>
      <w:r>
        <w:t xml:space="preserve">(คุณพาณินี) ถูกต้องค่ะ</w:t>
      </w:r>
    </w:p>
    <w:p>
      <w:pPr>
        <w:pStyle w:val="BodyText"/>
      </w:pPr>
      <w:r>
        <w:t xml:space="preserve">(คุณประสิทธิ์) พวกเราก็มีทีมงานที่ออกไปเยี่ยมผู้พิการทก ๆ ปี นะครับ ปีหนึ่งอย่างน้อยออกไปเยี่ยมโรงเรียน 1 ครั้ง แล้วเราจะมีทีมสัตวบาล จริง ๆ แล้วเขาจะต้องไปดูแลไก่ไข่ให้อยู่แล้ว เขาก็ไปเยี่ยมคนพิการให้ด้วย</w:t>
      </w:r>
    </w:p>
    <w:p>
      <w:pPr>
        <w:pStyle w:val="BodyText"/>
      </w:pPr>
      <w:r>
        <w:t xml:space="preserve">(คุณพาณินี) ค่ะ</w:t>
      </w:r>
    </w:p>
    <w:p>
      <w:pPr>
        <w:pStyle w:val="BodyText"/>
      </w:pPr>
      <w:r>
        <w:t xml:space="preserve">(คุณประสิทธิ์) เราก็มีการรับทราบปัญหาต่าง ๆ นอกจากไปเยี่ยมคนพิการแล้วเราก็ใช้เทคโนโลยีช่วย เราทำ Google Map นะครับ แล้วก็ Plot จุดเราอยู่ที่ไหนบ้าง ตอนนี้ทาง CPF มี Google map ที่สามารถบอกได้เลยว่า คนพิการเราอยู่จุดไหน คนพิการเราเป็นใคร หน้าตาเป็นอย่างไรให้ผู้บริหารได้รับทราบ เพราะฉะนั้น ถ้าใครผ่านไปแถวนั้น เราก็สามารถโทร ใครผ่านไปแถวนั่น เราสามารถวิ่งเข้าไปจุดตรงนั้นได้เลยว่ามีปัญหาอะไรบ้าง</w:t>
      </w:r>
    </w:p>
    <w:p>
      <w:pPr>
        <w:pStyle w:val="BodyText"/>
      </w:pPr>
      <w:r>
        <w:t xml:space="preserve">(คุณพาณินี) ค่ะ</w:t>
      </w:r>
    </w:p>
    <w:p>
      <w:pPr>
        <w:pStyle w:val="BodyText"/>
      </w:pPr>
      <w:r>
        <w:t xml:space="preserve">(คุณประสิทธิ์) นะครับ</w:t>
      </w:r>
    </w:p>
    <w:p>
      <w:pPr>
        <w:pStyle w:val="BodyText"/>
      </w:pPr>
      <w:r>
        <w:t xml:space="preserve">(คุณพาณินี) อย่างที่บอกล่ะค่ะ ว่าบางท่านนี่คือพร้อมจะเข้าสู่ระบบงาน แต่บางท่านที่อยู่ต่างจังหวัด อาจจะไม่สามารถเข้าสู่ระบบงาน แต่ต้องหมายความว่าเข้าสู่ระบบอาชีพ น้อง ๆ หลายคนอยากบอกว่า สมาคมหรือชมรมของเขานี่ เขาสนใจนะคะ เขาอยากจะทำเขาอยากจะขอความรู้ทาง CPF นี่ ไปให้ความรู้เขาแบบนี้ ได้ไหมคะ</w:t>
      </w:r>
    </w:p>
    <w:p>
      <w:pPr>
        <w:pStyle w:val="BodyText"/>
      </w:pPr>
      <w:r>
        <w:t xml:space="preserve">(คุณประสิทธิ์) ได้ครับ ยินดีครับ พี่พยายามบอกว่าเราก็อยากจะจ้างคนพิการอย่างยั่งยืน</w:t>
      </w:r>
    </w:p>
    <w:p>
      <w:pPr>
        <w:pStyle w:val="BodyText"/>
      </w:pPr>
      <w:r>
        <w:t xml:space="preserve">(คุณพาณินี) ค่ะ</w:t>
      </w:r>
    </w:p>
    <w:p>
      <w:pPr>
        <w:pStyle w:val="BodyText"/>
      </w:pPr>
      <w:r>
        <w:t xml:space="preserve">(คุณประสิทธิ์) ไม่ใช่จ้างแล้วจบ เราพยายามปลูกสอนวิธีการเลี้ยงไก่ไข่นะครับ สอนความปลอดภัย สอนอะไรทุก ๆ ปี เพื่อให้คนพิการถ้าวันใดวันหนึ่งท่าน เราก็ไม่บังคับ ท่านสามารถออกไปทำเอง เราก็ไม่บังคับนะครับ ท่านสามารถเอาไปทำเองได้ครับ แล้วก็เราพยายามเน้นกระจาย ก็คือคนพิการภายในพื้นที่ เราไม่ได้กระจุกอยู่ ตอนนี้เราจ้างอยู่แทบทั่วประเทศเลย ตอนนี้เราก็พยายามเน้นที่ทางโรงเรียนของ ตชด. เพราะพวกเราเห็นว่า ตชด. นี่เราไปมา เราสงสารคุณครูนะ คุณครู ตชด. ท่านหนึ่ง เป็นทั้งคุณครู เป็นทั้งนักการ เป็นทั้งแม่ครัว</w:t>
      </w:r>
    </w:p>
    <w:p>
      <w:pPr>
        <w:pStyle w:val="BodyText"/>
      </w:pPr>
      <w:r>
        <w:t xml:space="preserve">(คุณพาณินี) ค่ะ เยอะมาก</w:t>
      </w:r>
    </w:p>
    <w:p>
      <w:pPr>
        <w:pStyle w:val="BodyText"/>
      </w:pPr>
      <w:r>
        <w:t xml:space="preserve">(คุณประสิทธิ์) อยู่ในคนคนเดียวกัน เราก็สนับสนุนตชด. ค่อนข้างเยอะ ตอนนี้ประมาณ 90 กว่าโรงเรียนแล้วมีแนวโน้มว่าจะขยายอก เพราะว่าทางผู้ใหญ่ก็มีการคุยกับท่านอธิบดีเหมือนกันว่า</w:t>
      </w:r>
    </w:p>
    <w:p>
      <w:pPr>
        <w:pStyle w:val="BodyText"/>
      </w:pPr>
      <w:r>
        <w:t xml:space="preserve">(คุณพาณินี) ค่ะ</w:t>
      </w:r>
    </w:p>
    <w:p>
      <w:pPr>
        <w:pStyle w:val="BodyText"/>
      </w:pPr>
      <w:r>
        <w:t xml:space="preserve">(คุณประสิทธิ์) ปีหน้าเรากำลังจะดำเนินผู้ใหญ่ ทาง CEO ว่าเรากล้าไหม ขอเพิ่มอีกเท่าหนึ่ง จาก 700 เป็น 1,400 คน</w:t>
      </w:r>
    </w:p>
    <w:p>
      <w:pPr>
        <w:pStyle w:val="BodyText"/>
      </w:pPr>
      <w:r>
        <w:t xml:space="preserve">(คุณพาณินี) ร้อยต่อ 1 น้อยไป ต้อง 50 ต่อ 1 ใช่ไหมคะ</w:t>
      </w:r>
    </w:p>
    <w:p>
      <w:pPr>
        <w:pStyle w:val="BodyText"/>
      </w:pPr>
      <w:r>
        <w:t xml:space="preserve">(คุณประสิทธิ์) ใช่ครับ กำลังนำเสนอ ขอเสียงปรบมือให้ CPF ด้ว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พาณินี) มันน้อยไปนะคะ อย่างที่บอกไงคะ ว่าความดีไม่มีที่สิ้นสุดนะคะ การทำงานของเรา อย่างที่บอก วันนี้ CPF กล้ามองไปถึงว่ากฎหมายเป็นสิ่งที่ปฏิบัติก็จริง แต่ไม่ใช่วัตถุประสงค์หลักของการทำงาน วันนี้เราอยากให้คนพิการได้รับการพัฒนานะคะ ไม่ว่าจะอยู่ในพื้นที่ไหนก็แล้วแต่นะคะ ต้องกราบขอบพระคุณ CPF อย่างมากนะคะ ที่นี้ค่ะ จะต้องเป็นอีก 1 เรี่ยวแรงนะคะ อยากจะให้ทางจัดหางานนี่ ประชาสัมพันธ์ว่าเอ๊ะ คนพิการของครูอุ้มนี่ ไม่รู้จะไปที่ไหน อยากได้มาตรา 35 อยากได้มาตรา 33 ทำอย่างไรได้คะ</w:t>
      </w:r>
    </w:p>
    <w:p>
      <w:pPr>
        <w:pStyle w:val="BodyText"/>
      </w:pPr>
      <w:r>
        <w:t xml:space="preserve">(คุณนภฤดี) ขออนุญาตนำเสนองานตอนนี้นะคะ คือ กรมการจัดหางานเองนะคะ นอกจากจะจ้างปฏิบัติงานที่หน่วยงานแล้วนะคะ ก็ตอนนี้เป็นโครงการเชิงนโยบายของรัฐบาลแล้วนะคะ แล้วก็ทำมาต่อเนื่องเป็นปีที่ ปีนี้เป็นปีที่ 3 แล้วนะคะ คือ โครงการส่งเสริมการจ้างงานคนพิการเชิงสังคมนะคะ ตรงนี้ คือ ส่วนของภารกิจของกรมในส่วนกลางเองก็จะประสานงาน ให้นายจ้างสถานประกอบการนะคะ จ้างงานคนพิการแต่ใช้การจ้างที่ไปปฏิบัติงานที่หน่วยบริการสาธารณะ ที่สถานที่ที่คนพิการไม่สามารถเข้ามาที่สถานประกอบการได้ ที่ชุมชนห่างไกล อย่างเช่น โรงเรียน อบต. อันนี้</w:t>
      </w:r>
    </w:p>
    <w:p>
      <w:pPr>
        <w:pStyle w:val="BodyText"/>
      </w:pPr>
      <w:r>
        <w:t xml:space="preserve">(คุณพาณินี) พวก รพ. สต. อย่างนี้ได้หมดเลยใช่ไหมคะ</w:t>
      </w:r>
    </w:p>
    <w:p>
      <w:pPr>
        <w:pStyle w:val="BodyText"/>
      </w:pPr>
      <w:r>
        <w:t xml:space="preserve">(คุณนภฤดี) ซึ่งโครงการนี้ค่ะ ก็อย่างที่ผ่านมานะคะ ก็ได้ตอบรับเป็นอย่างดี จากสถานประกอบการ ในการจ้างงาน ในรอบมีนาคมที่ผ่านมาที่ได้แจ้งตัวเลขนะคะ ก็ 3,700 กว่าคนนะคะ ได้มีงานทำ</w:t>
      </w:r>
    </w:p>
    <w:p>
      <w:pPr>
        <w:pStyle w:val="BodyText"/>
      </w:pPr>
      <w:r>
        <w:t xml:space="preserve">(คุณนภฤดี) ได้มีงานทำในท้องที่ใกล้บ้านตัวเอง อันนี้เป็นที่ก็ ประสบผลสำเร็จนะคะ ค่ะ คนพิการก็มีรายได้โดยตรงด้วยค่ะ</w:t>
      </w:r>
    </w:p>
    <w:p>
      <w:pPr>
        <w:pStyle w:val="BodyText"/>
      </w:pPr>
      <w:r>
        <w:t xml:space="preserve">(คุณพาณินี) แล้วก็น้อง ๆ คนพิการพวกนี้ถ้าสนใจไปสมัครได้ที่ไหนคะ ผอ.</w:t>
      </w:r>
    </w:p>
    <w:p>
      <w:pPr>
        <w:pStyle w:val="BodyText"/>
      </w:pPr>
      <w:r>
        <w:t xml:space="preserve">(คุณนภฤดี) ก็ตอนนี้ทางกรมก็พยายามหาประชาสัมพันธ์ในเรื่องของให้นายจ้างสถานประกอบการให้สิทธิ์นะคะ ทางคนพิการเอง ก็ถ้าทำงานที่คิดว่าทำงานตามความรู้ความสามารถได้ตรงนี้ค่ะ ก็จะ Matching กัน แต่ว่า อย่างไรก็ลงทะเบียนที่เว็บไซต์ที่กรมการจัดหางานก็คือเว็บไทยมีงานทำนะคะ ก็สามารถลงทะเบียนไว้ก่อนในระดับหนึ่งนะคะ</w:t>
      </w:r>
    </w:p>
    <w:p>
      <w:pPr>
        <w:pStyle w:val="BodyText"/>
      </w:pPr>
      <w:r>
        <w:t xml:space="preserve">(คุณพาณินี) ใช่ค่ะ ก็อย่างที่บอกล่ะค่ะว่า ยังไม่การันตีนะคะ ว่า อาจจะต้องมีการคัดเลือก แต่อย่างที่บอกค่ะว่าถ้าเรามีความตั้งใจจริง ๆ นะคะ ก็คงไม่มีปัญหาเหมือนกัน ที่นี้ สุดท้ายแล้วค่ะ ผอ. เอ้ย ชช. ขา อยากให้ชช.ฝากทุกหน่วยงานเลยนะคะ ว่ารับเถอะ คนพิการนี่ เขาไม่ใช่สิ่งที่จะบอกว่าเขาแตกต่างจากเราเพียงแต่ว่า เราจะต้องทำอย่างไรคะ ชช. เขาถึงจะอยู่กับเราได้ทุกคนมีความสุขร่วมกัน อยากให้ ชช. ฝากสักนิดค่ะ // ค่ะ ในฐานะที่เป็นหน่วยงานของรัฐนะคะ ทุกหน่วยงานที่จะต้องจ้างคนพิการเข้าทำงาน ตรงนี้ไม่ใช่เรื่องยากเลยนะคะ ทุกหน่วยงานต้องจริง ๆ แล้วก็ต้องมีอันดับแรกนะคะ ทุกหน่วยงานต้องมีงบประมาณรองรับตรงนี้อยู่นโยบายของทุกกรมก็ต้องมีการตั้งงบประมาณตรงนี้รองรับแต่การที่จะรับน้อง ๆ เข้าทำงานนี่ หน่วยงานราชการนี่ จริง ๆ แล้วไม่ยากเลยนะคะ ก็จะมีโทรมาถามเหมือนกันนะคะ ว่าจะทำอย่างไรนะคะ เอาน้อง ๆ ไปหาน้อง ๆ มาจากที่ไหน ดูแลน้องอย่างไร ประเมินอย่างไร อะไรต่างๆ ก็ให้คำแนะนำกับหน่วยงานต่าง ๆ หน่วยงานก็โนะคะ ว่าเอ๊ะ ถ้าเกิดว่าเจอน้อง ๆ ที่มีปัญหาอย่างนี้ ต้องทำอย่างไร ต้องทำทำอะไรอย่างไร ก็อธิบายไป ก็เชิญชวนนะคะ เชิญชวนหน่วยงานต่าง ๆ นี่ อย่างน้อย ๆ ก็คือ น้อง ๆ ผู้พิการนี่เขาจะมีข้อมูลอยู่ที่กรมส่งเสริมและพัฒนาอาชีพคนพิการส่วนหนึ่งนะคะ ก็ติดต่อทางคุณกุ้ง ประสานคุณกุ้งได้นะคะ สิ่งสำคัญก็คืออยู่ที่ระบบของการดูแลน้อง ๆ มากกว่าค่ะ ค่ะ น้อง ๆ บางคนนี่เข้ามาอยู่สัก 2-3 เดือน บางครั้งก็จะเกิดอาการไม่มั่นใจ อาจจะมีการวิตกกังวลต่าง ๆ ก็มาปรึกษา บางคนก็ลาออกไปก่อนกำหนดก็มี อาจจะมีด้วยเรื่องปัญหาสุขภาพนะคะ ปัญหาของการเดินทางอะไรต่าง ๆ ค่ะตรงนี้ บังเอิญทาง ปปส. นี่ อยู่ในอะไรนะคะ จุดพื้นที่ที่การคมนาคมสะดวกนะคะ มีรถไฟฟ้าขับผ่าน ส่วนใหญ่เขาก็นั่งรถไฟฟ้า นั่งรถ BTS มาทำงานปัจจัยหนึ่งที่เขาสามารถมาทำงานได้อย่างสะดวกนะคะ ตรงนี้ก็ต้องฝาก แต่อย่างไรก็แล้วแต่ค่ะ น้อง ๆ ทุก ๆ คนนี่ เขามีความสามารถ อยู่ที่การดูแลของหน่วยงานภาครัฐต่างหากนะคะ ที่ทำอย่างไร เป็นพี่เลี้ยง ผลักดัน ให้กำลังใจนะคะ ตรงนี้น้อง ๆ ก็จะมีความสุขในการทำงาน พอน้อง ๆ มีความสุขในการทำงานแล้ว เขาก็สามารถผลิตผลงาน ทำงานได้อย่างเต็มความสามารถแล้วก็อยู่ในองค์กรได้อย่างมีความสุขนะคะ แล้วก็บางคนก็แอบไปสัมพันธ์ ไปแอบถามมา เงินเดือนนะคะ ต้องจุนเจือครอบครัวนะคะ ส่งน้องเรียนด้วยนะคะ ได้เดือนละ 15,000 นะคะ นะ ส่วนเงินเก็บ ส่วนหนึ่งก็ใช้จ่ายในครัวเรือน ส่วนหนึ่งก็ต้องส่งน้องเรียนนะคะ ตรงนี้ก็เป็นอะไรที่หัวใจพองโตนะคะ มีความรู้สึกชื่นชมน้อง ๆ มาก ๆ น้อง ๆ อย่าวิตกกังวล ไม่ต้องกลัวนะคะ มาทำงานนี่รับรองเลยว่า อะไรที่แบบว่าทำไม่ได้ พอสักพักหนึ่งน้องก็ทำได้ ก็ทำเก่งด้วยนะคะ เก่งกว่าคนปกติอีกนะคะ ตรงนี้ต้องบอกตามตรงว่าน้อง ๆ เขามีความมุ่งมานะ บากบั่นในการทำงาน ต้องบอกว่า เขามีความอดทนน่ะ เขามีความเข้มแข็งความอดทนนะคะ ในการดูแลน้อง ๆ ค่ะ ขอบคุณค่ะ</w:t>
      </w:r>
    </w:p>
    <w:p>
      <w:pPr>
        <w:pStyle w:val="BodyText"/>
      </w:pPr>
      <w:r>
        <w:t xml:space="preserve">(คุณพาณินี) อย่างที่บอกนะคะ ทาง ปปส. นะคะ รับคนพิการโดยไม่กำหนดประเภทความพิการเลย ปปส. พี่คุณกุ้ง อยากได้คนพิการเข้าทำงานนะคะ พี่กุ้งส่งอะไรไป ปปส. รับหมด เพราะ ปปส. วางสโคปงาน แต่ไม่เคยวางงาานให้กับคน แต่วางคนให้กับงานนะคะ ตรงนี้ล่ะ สิ่งที่รู้สึกว่าอยากจะให้หลายหน่วยงานนี่ ต้องบอกว่าเลียบแบบได้เลย บางทีไม่ต้องคิดอะไรใหม่นะคะ มีบางหน่วยงานที่เขาทำอยู่แล้ว แล้วเขาสามารถที่จะทำได้ วันนี้ปปส. สำเร็จไปในขั้นหนึ่ง แต่ก็ต้องฝาก ปปส. นิดหนึ่งถึงความเจริญก้าวหน้าของน้อง ๆ อนาคตข้างหน้า ถ้าเกิดมีการสอบพนักงานราชการหรืออะไรก็แล้วแต่นี่นะคะ ก็คงเป็นสิ่งที่หลาย ๆ ท่านเขยิบขึ้นเข้าสู่ความมั่นคงได้ ต้องขอบพระคุณปปส. ทีนี้ ทาง CPF แล้วค่ะ อยากจะฝากอะไรให้กับสังคมนะคะ จะฝากอะไรให้กับหลาย ๆ คนที่บอกว่า การรับคนพิการนี่ยากเหลือเกิน มันทำไม่ได้หรอก แต่วันนี้ 700 กว่าคน ประสบความสำเร็จ แล้วก็จะเพิ่มขนาดไปอีกเป็นเท่าตัว อยากจะให้ CPF ฝากหน่อยค่ะ</w:t>
      </w:r>
    </w:p>
    <w:p>
      <w:pPr>
        <w:pStyle w:val="BodyText"/>
      </w:pPr>
      <w:r>
        <w:t xml:space="preserve">(คุณประสิทธิ์) คนพิการ ต้องบอกว่ามีอยู่ทั่วประเทศนะคะ ถ้าเรากระจุกตัวอยู่ใน กทม. มันก็ยาก</w:t>
      </w:r>
    </w:p>
    <w:p>
      <w:pPr>
        <w:pStyle w:val="BodyText"/>
      </w:pPr>
      <w:r>
        <w:t xml:space="preserve">(คุณพาณินี) ถูกต้องค่ะ</w:t>
      </w:r>
    </w:p>
    <w:p>
      <w:pPr>
        <w:pStyle w:val="BodyText"/>
      </w:pPr>
      <w:r>
        <w:t xml:space="preserve">(คุณประสิทธิ์) นี่เป็นสิ่งที่ CPF มองมาแต่ต้นแล้ว เราถึงพยายามหาคนพิการภายในพื้นที่นะครับ เพราะว่า พอไปพบเจอมันเยอะจริง ๆ นะครับ แล้วก็ถ้าลองคิดดูดี ๆ บางทีเราอาจจะไม่ต้องหาก็ได้ เพราะคนพิการเขาเยอะ เราฝากคุณครู</w:t>
      </w:r>
    </w:p>
    <w:p>
      <w:pPr>
        <w:pStyle w:val="BodyText"/>
      </w:pPr>
      <w:r>
        <w:t xml:space="preserve">(คุณพาณินี) ค่ะ คุณครูเป็นคนช่วยหา คุณครูบอกแค่ประกาศที่หมู่บ้านมาสมัครกันเต็มเลยนะครับ มันเยอะจริง ๆ ท่านแค่เปิดใจ ลองกระจายไปตามต่างจังหวัดดู มีค่อนข้างเยอะ นะครับ แล้วก็คนพิการเราน่ะ เห็นด้วยกับท่าน ชช. เราจับคนพิการให้ถูกกับงาน คนพิการมีความหลากหลาย เขาทำงานได้หลายอย่างนะครับ</w:t>
      </w:r>
    </w:p>
    <w:p>
      <w:pPr>
        <w:pStyle w:val="BodyText"/>
      </w:pPr>
      <w:r>
        <w:t xml:space="preserve">(คุณพาณินี) ใช่ค่ะ</w:t>
      </w:r>
    </w:p>
    <w:p>
      <w:pPr>
        <w:pStyle w:val="BodyText"/>
      </w:pPr>
      <w:r>
        <w:t xml:space="preserve">(คุณประสิทธิ์) บางท่านช่วยเราเลี้ยงไก่ไข่ เขาเป็นช่างเชื่อมซ่อมบ้านซ่อมอะไรให้โรงเรียน บางคนก็เป็นคุณครูผู้ช่วยสอน เรามีโรงเรียนหนึ่ง คือ ปัญญนุกูลที่โคราช</w:t>
      </w:r>
    </w:p>
    <w:p>
      <w:pPr>
        <w:pStyle w:val="BodyText"/>
      </w:pPr>
      <w:r>
        <w:t xml:space="preserve">(คุณพาณินี) ค่ะ</w:t>
      </w:r>
    </w:p>
    <w:p>
      <w:pPr>
        <w:pStyle w:val="BodyText"/>
      </w:pPr>
      <w:r>
        <w:t xml:space="preserve">(คุณประสิทธิ์) เราจ้างคุณครูผู้ช่วยสอน เป็นสอนภาษามือนะครับ เราจ้างเขาอยู่ 2 ท่าน ก็พยายามดูงานให้เหมาะนะครับ บางโรงเรียนนี่เป็นคนพิการ ดูไก่ไข่เสร็จ บ่ายมาเป็นคุณครูภาษาอังกฤษ</w:t>
      </w:r>
    </w:p>
    <w:p>
      <w:pPr>
        <w:pStyle w:val="BodyText"/>
      </w:pPr>
      <w:r>
        <w:t xml:space="preserve">(คุณพาณินี) เป็นหลายบทบาทด้วย</w:t>
      </w:r>
    </w:p>
    <w:p>
      <w:pPr>
        <w:pStyle w:val="BodyText"/>
      </w:pPr>
      <w:r>
        <w:t xml:space="preserve">(คุณประสิทธิ์) ใช่ครับ เพราะว่าผู้พิการแต่ละท่านเขาเก่ง ผมพูดตรง ๆ ว่าเขาเก่ง แต่อาจจะเก่งเฉพาะด้าน เราจับเขาให้ถูกครับผม</w:t>
      </w:r>
    </w:p>
    <w:p>
      <w:pPr>
        <w:pStyle w:val="BodyText"/>
      </w:pPr>
      <w:r>
        <w:t xml:space="preserve">(คุณพาณินี) ค่ะ นะคะ อย่างที่บอกค่ะว่า CPF ไม่ใช่เพียงแค่ประสบผลสำเร็จในด้านธุรกิจ แต่ประสบผลสำเร็จทางด้านแนวคิดที่ให้กับสังคม วันนี้ CPF ยังไม่ได้ประกาศบอกคนพิการครบ 700 คน จ้างคนพิการ 1,400 คน แต่เป็นสิ่งที่ CPF ทำมาตลอดนะคะ แต่เป็นระดับหัวกะทิเป็นคนที่สร้างแนวทาง วันนี้คนพิการไม่ใช่ภาระเลย เป็นคนพิการ เป็นงานที่ท้าทายอีกงานหนึ่งใช่ไหมคะ ที่วันนี้เราต้องเดินร่วมกันในสังนะคะ ที่นี่สุดท้าย ฝากกรมจัด ให้กรมจัด ฝากบอกทุก ๆ ท่านนะคะ ว่าการทำงานหรือการจ้างงานคนพิการนี่ ไม่ใช่เรื่องยาก ถ้าไม่มีคนพิการ เราสามารถมาหาทั้งกรมจัดฯ และกรมเราได้นะคะ อย่างไรก็ให้ทางจัดหางานฝากสักนิดหนึ่งค่ะ ในส่วนของกรมการจัดหางานนะคะ ก็อย่างที่นำเรียนตั้งแต่ต้นนะคะว่าเรามีบริการจัดหางาน ทั้งในระบบ นอกระบบ ในส่วนของการส่งเสริมการจ้างงาน โดยเฉพาะหน่วยงานของรัฐนะคะ จริง ๆ มันมีหลายรูปแบบด้วยซ้ำนะคะ คืออย่างการให้คนพิการได้ทำงาน หรือไม่ก็อย่างไปใช้การจัดซื้อจัดจ้างในเรื่องของกฏกระทรวง ในเรื่อที่กรมสนับสนุนนะคะ ก็คือจะมีตรงจุดนั้นอีกส่วนหนึ่งที่หน่วยงานของรัฐสามารถที่จะขับเคลื่อนการจ้างงานหรือส่งเสริมการประกอบอาชีพของคนพิการส่วนหนึ่งนะคะ แล้วในส่วนของกรมการจัดหางานนะคะ ก็ท้ายสุดแล้วนะคะ ก็คือต้องทำตามระเบียบ 35 ทุกหน่วยงานถ้ามีการจ้างงาน หรือให้สัมประทานของทุกประเภทกิจกรรมนะคะ จัดหางานเป็นหน่วยงานรับเรื่องนะคะ ซึ่งตรงนี้ก็สามารถที่จะใช้บริการได้นะคะ ทั้ง 10 เขตนะคะ และจัดหางานจังหวัดทั่วประเทศค่ะ</w:t>
      </w:r>
    </w:p>
    <w:p>
      <w:pPr>
        <w:pStyle w:val="BodyText"/>
      </w:pPr>
      <w:r>
        <w:t xml:space="preserve">(คุณพาณินี) ค่ะ อย่างที่บอกนะคะ ทางหางานกับทางกรมเรานี่ เป็นพันธมิตรที่ดีต่อกันทุกครั้งที่ไปจัดหางานพื้นที่นะคะ ก็ได้รับความรู้ต่าง ๆ มากมายนะคะ วันนี้นะคะ ต้องกราบขอบพระคุณเป็นอย่างมากนะคะ ท่านนางเมทินี พัฒนภักดี ป้องกันและปราบปรามยาเสพติดนะคะ 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นะคะ และท่านนภฤดี เต็มบางงอน กรมการจัดหางาน ขอเสียงปรบมือให้กับทุกท่านที่มา ณ วันนี้อย่างที่บอกนะคะ ว่าทางกรมกราบขอบพระคุณทุกท่าน ที่ให้ความรู้ ที่เปิดโลกทัศน์ ยังมีอีกหลาย ๆ หน่วยงานที่ เอ๊ะ ไม่กล้าที่จะรับคนพิการ แต่วันนี้นะคะ เราได้มีโอกาสเปิดใจกับหน่วยงานที่เป็นของจริงนะคะ เราไม่เอาสิ่งสมมติมาแล้ว เป็นของจริง ที่รับจริง แล้วก็ทำจริง ทั้งมาตรา 33 และ 35 ไม่ใช่เรื่องยากเลยนะคะ เพราะฉะนั้นต้องกราบขอบพระคุณทุกท่านอย่างมากค่ะ ขอบคุณค่ะ ขอบพระคุณมากค่ะ และก็หวังเป็นอย่างยิ่งนะคะ ว่ากรมส่งเสริมและพัฒนาคุณภาพชีวิตคนพิการนะคะ จะได้รับการขอบคุณ ได้รับการตอบรับอย่างดีจากหน่วยงานนะคะ เรียนเชิญท่านผอ.ขึ้นมาถ่ายรูป ถ่ายรูปท่านวิธิดาค่ะ เรียนเชิญนิดหนึ่งค่ะ ท่านผู้อำนวยการ รองเท้าท่าน ใครอย่าถ่ายรองเท้าท่าน ใครอย่าถ่ายรองเท้าท่านนะคะ วันนี้อย่างที่บอกเราเรียลไทม์จริง ๆ นะคะ ท่านวิธิดา อุ้ยตะยะกุลนะคะ ผู้อำนวยการกองทุนส่งเสริมและพัฒนาคุณภาพชีวิตคนพิการนะคะ ท่านได้มานั่งฟังทั้งหมดแล้วก็กราบขอบพระคุณค่ะ ค่ะ กราบขอบพระคุณค่ะ กราบขอบพระคุณทุกท่านมากค่ะ ต้องคืนเวทีให้กับน้องม่อนแล้วนะค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พาณินี) เพราะว่าเวทีของพี่กุ้งเรียบร้อยแล้วนะครับ</w:t>
      </w:r>
    </w:p>
    <w:p>
      <w:pPr>
        <w:pStyle w:val="BodyText"/>
      </w:pPr>
      <w:r>
        <w:t xml:space="preserve">(คุณเพลงรบ) ยังไม่อยู่ด้วยกันเหรอครับ เอาอย่างนั้นเหรอ</w:t>
      </w:r>
    </w:p>
    <w:p>
      <w:pPr>
        <w:pStyle w:val="BodyText"/>
      </w:pPr>
      <w:r>
        <w:t xml:space="preserve">(คุณพาณินี) ค่ะ ขอบคุณมากค่ะ</w:t>
      </w:r>
    </w:p>
    <w:p>
      <w:pPr>
        <w:pStyle w:val="BodyText"/>
      </w:pPr>
      <w:r>
        <w:t xml:space="preserve">(คุณเพลงรบ) เรียกได้ว่ามาตรา 35 เข้าใจแล้วนำไปสู่การปฏิบัติแล้วแน่นอนนะครับ ว่าในส่วนของภาครัฐเองก็เป็นที่ร่วมกันกำกับนโยบาย กำหนดนโยบาย มาจากพี่น้องประชาชนคนพิการ หรือบุคคลผู้ที่มีความเกี่ยวข้องกับคนพิการ ทำให้ออกกฎหมายนี้ขึ้นมา แล้วนำมากำหนดใช้นะครับ แต่กฎหมายนี้หากนำมากำหนดใช้แล้วจะไม่เกิดประสิทธิผลเลย หากไม่มีองค์กรที่จ้างงานและปฏิบัติตามกฎหมายนี้ ซึ่งกฎหมายนี้เรียกได้ว่า จริง ๆ ไม่ใช่กฎหมายเชิงบังคับนะครับ ว่าแต่กฎหมายเชิงบังคับนะครับ แต่เป็นอีกกฎหมายหนึ่งและสนับสนุน ทำให้เรามีงาน มีทรัพยากร ที่เรียกว่ามีคนงานในบริษัทของเรา มีพี่น้องที่มีคุณภาพ และแน่นอนนะครับว่าตอนแรกอาจจะอึดอัดนิดหนึ่งอย่างที่ท่านวิทยากรบอกไปว่าจ้างคนพิการมาแต่เมื่อเขาได้เข้าใจงาน เขาจะเป็นอีกหนึ่งพลังที่สำคัญและ… นะครับ ต้องขอขอบคุณนะครับทั้ง 4 ท่านเมื่อสักครู่นี้นะครับ ที่ได้เล็งเห็น และเข้าใจถึงการจ้างงานและจ้างงานอย่างไรให้เกิดความยั่งยืนนั้นจะเกิดขึ้นในทุกภาคส่วนนะครับ ทั้งภาครัฐ ภาคเอกชน และภาคประชาชนครับ สำหรับในช่วงวันนี้ ตลอดทุกกิจกรรมที่เราได้นำเรียนไปนะครับ ว่ามีการเปิดงานเปิดโครงการที่ผมขออนุญาตใช้คำว่า มหกรรม ไปแล้วนะครับ รวมถึงการเริ่มที่เราจะมาเริ่มร่วมกันใช้หลักวิชาการและหลักเชิงปฏิบัติทั้งความรู้ทางด้านคนพิการและทางด้านเกษตรนะครับ มาผนวกรวมกัน เป็นอีก 1 งาน 1 อาชีพ 1 นวัตกรรมนะครับ รวมถึงเราได้มาร่วมเสวนาในวันนี้ แน่นอนว่าขาดไม่ได้เลยในวันนี้ สีสันที่เกิดขึ้นในงานวันนี้จากน้อง ๆ จากทุกสมาคม จากทุกสถานเลยนะครับ ที่มอบความบันเทิงให้กับเราในวันนี้ แต่ในวันนี้นะครับ เวทีอาจจะยุติลงไป แต่มหกรรมและร้านค้าต่าง ๆ บูธต่าง ๆ มีทั้งบูธที่ให้ความรู้นะครับ บูธที่ให้ความอิ่มท้องนะครับ และบูธที่ให้ความอิ่มใจในการ Shop ใช้ ก็สามารถจับจ่ายใช้สอยได้ถึง 5 โมงเย็นของวันนี้เลยทีเดียวและเน้นย้ำนะครับ สำหรับท่านที่ได้ยินเสียงนี้อยู่ งของเราจะจัดในวันนี้และวันพรุ่งนี้ วันพรุ่งนี้เป็นวันสุดท้ายแล้วนะครับ หลากหลายบูธยังไม่อยากขนของกลับนะครับ มาร่วมกันอุดหนุนซื้อกันได้เลย ขนกลับได้เลยนะครับ ยังมีอีกหลายร้าน ไม่ว่าจะเป็นเสื้อผ้าเอง รวมถึงของกินของใช้รวมถึงของตกแต่งบ้านก็มีด้วยนะครับ สามารถลงมาซื้อ ลงมาอุดหนุนกันได้ และแน่นอนนะครับ ว่าเป็นอีกทั้งผู้บริโภคและให้กำลังใจด้วยนะครับ สำหรับในช่วงนี้นะครับ ต้องขออนุญาตลาไปก่อน พรุ่งนี้เราจะพบกันในเวทีที่เข้มข้น เวทีที่มีสาระ ความรู้ และเวทีที่สามารถถ่ายทอดสิ่งดี ๆ ให้พวกเราได้ปฏิบัตินะครับ สำหรับวันนี้ขอบคุณทุกท่านนะครับ ขอบคุณในส่วนของพก. เองนะครับ ที่ร่วมกันจัดงานดี ๆ แบบนี้ขึ้นมา ขอบคุณเจ้าหน้าที่ พก. กระทรวงพัฒนาสังคมและความมั่นคงของมนุษย์นะครับ ขอบคุณทุกหน่วยงานนะครับ ที่วันนี้ได้มาร่วมสร้างสรรค์งานดี ๆ โครงการดี ๆ ในวันนี้ เดี๋ยวเราพบกันในวันพรุ่งนี้ สำหรับวันนี้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พ.ก.) Market Fair “เรารู้ คุณทำได้” (บ่าย) 110966</dc:title>
  <dc:creator/>
  <cp:keywords/>
  <dcterms:created xsi:type="dcterms:W3CDTF">2024-01-04T02:54:33Z</dcterms:created>
  <dcterms:modified xsi:type="dcterms:W3CDTF">2024-01-04T0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กันยายน 2566 เวลา 11.30 น.</vt:lpwstr>
  </property>
  <property fmtid="{D5CDD505-2E9C-101B-9397-08002B2CF9AE}" pid="3" name="subtitle">
    <vt:lpwstr/>
  </property>
</Properties>
</file>